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86FF5C" w14:textId="77777777" w:rsidR="00DA638C" w:rsidRDefault="00DA638C" w:rsidP="004D1E43">
      <w:pPr>
        <w:spacing w:after="0"/>
        <w:jc w:val="center"/>
        <w:rPr>
          <w:sz w:val="32"/>
          <w:szCs w:val="32"/>
          <w:lang w:val="sr-Cyrl-CS"/>
        </w:rPr>
      </w:pPr>
      <w:r>
        <w:rPr>
          <w:sz w:val="32"/>
          <w:szCs w:val="32"/>
          <w:lang w:val="sr-Cyrl-CS"/>
        </w:rPr>
        <w:t>АКАДЕМИЈА СТРУКОВНИХ СТУДИЈА ШАБАЦ</w:t>
      </w:r>
    </w:p>
    <w:p w14:paraId="46FF224C" w14:textId="77777777" w:rsidR="00681184" w:rsidRPr="00443367" w:rsidRDefault="00DA638C" w:rsidP="004D1E43">
      <w:pPr>
        <w:spacing w:after="0"/>
        <w:jc w:val="center"/>
        <w:rPr>
          <w:sz w:val="32"/>
          <w:szCs w:val="32"/>
          <w:lang w:val="sr-Cyrl-CS"/>
        </w:rPr>
      </w:pPr>
      <w:r>
        <w:rPr>
          <w:sz w:val="32"/>
          <w:szCs w:val="32"/>
          <w:lang w:val="sr-Cyrl-CS"/>
        </w:rPr>
        <w:t>Одсек за мединицинске и пословно-технолошке студије</w:t>
      </w:r>
    </w:p>
    <w:p w14:paraId="44D38817" w14:textId="77777777" w:rsidR="004D1E43" w:rsidRDefault="004D1E43" w:rsidP="004D1E43">
      <w:pPr>
        <w:spacing w:after="0"/>
        <w:jc w:val="center"/>
        <w:rPr>
          <w:lang w:val="sr-Cyrl-CS"/>
        </w:rPr>
      </w:pPr>
      <w:r w:rsidRPr="00443367">
        <w:rPr>
          <w:sz w:val="32"/>
          <w:szCs w:val="32"/>
          <w:lang w:val="sr-Cyrl-CS"/>
        </w:rPr>
        <w:t>Ш А Б А Ц</w:t>
      </w:r>
    </w:p>
    <w:p w14:paraId="0218A2F7" w14:textId="77777777" w:rsidR="004D1E43" w:rsidRDefault="004D1E43" w:rsidP="004D1E43">
      <w:pPr>
        <w:spacing w:after="0"/>
        <w:jc w:val="center"/>
        <w:rPr>
          <w:lang w:val="sr-Cyrl-CS"/>
        </w:rPr>
      </w:pPr>
      <w:r>
        <w:rPr>
          <w:lang w:val="sr-Cyrl-CS"/>
        </w:rPr>
        <w:t>најављује</w:t>
      </w:r>
    </w:p>
    <w:p w14:paraId="06309196" w14:textId="77777777" w:rsidR="004D1E43" w:rsidRDefault="004D1E43" w:rsidP="004D1E43">
      <w:pPr>
        <w:spacing w:after="0"/>
        <w:jc w:val="center"/>
        <w:rPr>
          <w:lang w:val="sr-Cyrl-CS"/>
        </w:rPr>
      </w:pPr>
    </w:p>
    <w:p w14:paraId="104DCF49" w14:textId="77777777" w:rsidR="004D1E43" w:rsidRDefault="004D1E43" w:rsidP="004D1E43">
      <w:pPr>
        <w:spacing w:after="0"/>
        <w:jc w:val="center"/>
        <w:rPr>
          <w:b/>
          <w:sz w:val="28"/>
          <w:szCs w:val="28"/>
          <w:lang w:val="sr-Cyrl-CS"/>
        </w:rPr>
      </w:pPr>
      <w:r w:rsidRPr="004D1E43">
        <w:rPr>
          <w:b/>
          <w:sz w:val="28"/>
          <w:szCs w:val="28"/>
          <w:lang w:val="sr-Cyrl-CS"/>
        </w:rPr>
        <w:t xml:space="preserve">О Д Б Р А Н </w:t>
      </w:r>
      <w:r w:rsidR="0029569A">
        <w:rPr>
          <w:b/>
          <w:sz w:val="28"/>
          <w:szCs w:val="28"/>
          <w:lang w:val="sr-Cyrl-CS"/>
        </w:rPr>
        <w:t>А</w:t>
      </w:r>
      <w:r w:rsidRPr="004D1E43">
        <w:rPr>
          <w:b/>
          <w:sz w:val="28"/>
          <w:szCs w:val="28"/>
          <w:lang w:val="sr-Cyrl-CS"/>
        </w:rPr>
        <w:t xml:space="preserve">   З А В Р Ш Н </w:t>
      </w:r>
      <w:r w:rsidR="0029569A">
        <w:rPr>
          <w:b/>
          <w:sz w:val="28"/>
          <w:szCs w:val="28"/>
          <w:lang w:val="sr-Cyrl-CS"/>
        </w:rPr>
        <w:t>И Х</w:t>
      </w:r>
      <w:r w:rsidRPr="004D1E43">
        <w:rPr>
          <w:b/>
          <w:sz w:val="28"/>
          <w:szCs w:val="28"/>
          <w:lang w:val="sr-Cyrl-CS"/>
        </w:rPr>
        <w:t xml:space="preserve">   Р А Д </w:t>
      </w:r>
      <w:r w:rsidR="0029569A">
        <w:rPr>
          <w:b/>
          <w:sz w:val="28"/>
          <w:szCs w:val="28"/>
          <w:lang w:val="sr-Cyrl-CS"/>
        </w:rPr>
        <w:t xml:space="preserve">О В </w:t>
      </w:r>
      <w:r w:rsidRPr="004D1E43">
        <w:rPr>
          <w:b/>
          <w:sz w:val="28"/>
          <w:szCs w:val="28"/>
          <w:lang w:val="sr-Cyrl-CS"/>
        </w:rPr>
        <w:t>А</w:t>
      </w:r>
    </w:p>
    <w:p w14:paraId="1415D8F0" w14:textId="77777777" w:rsidR="006965FF" w:rsidRDefault="006965FF" w:rsidP="004D1E43">
      <w:pPr>
        <w:spacing w:after="0"/>
        <w:jc w:val="center"/>
        <w:rPr>
          <w:b/>
          <w:sz w:val="28"/>
          <w:szCs w:val="28"/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0B72F9" w:rsidRPr="00415D1B" w14:paraId="05DE0F11" w14:textId="77777777" w:rsidTr="001C32F4">
        <w:tc>
          <w:tcPr>
            <w:tcW w:w="3085" w:type="dxa"/>
          </w:tcPr>
          <w:p w14:paraId="253026F9" w14:textId="77777777" w:rsidR="000B72F9" w:rsidRPr="00E636EB" w:rsidRDefault="000B72F9" w:rsidP="001C32F4">
            <w:pPr>
              <w:rPr>
                <w:bCs/>
                <w:lang w:val="sr-Cyrl-CS"/>
              </w:rPr>
            </w:pPr>
            <w:bookmarkStart w:id="0" w:name="_Hlk57630313"/>
            <w:r w:rsidRPr="00E636EB">
              <w:rPr>
                <w:bCs/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4353EDFE" w14:textId="66CA773E" w:rsidR="000B72F9" w:rsidRPr="00285B6F" w:rsidRDefault="008F3A24" w:rsidP="001C32F4">
            <w:pPr>
              <w:rPr>
                <w:b/>
                <w:lang w:val="sr-Cyrl-CS"/>
              </w:rPr>
            </w:pPr>
            <w:r w:rsidRPr="00285B6F">
              <w:rPr>
                <w:b/>
                <w:lang w:val="sr-Cyrl-CS"/>
              </w:rPr>
              <w:t>Стаменић Милица</w:t>
            </w:r>
          </w:p>
        </w:tc>
      </w:tr>
      <w:tr w:rsidR="000B72F9" w14:paraId="58082074" w14:textId="77777777" w:rsidTr="001C32F4">
        <w:tc>
          <w:tcPr>
            <w:tcW w:w="3085" w:type="dxa"/>
          </w:tcPr>
          <w:p w14:paraId="32F4BC9E" w14:textId="77777777" w:rsidR="000B72F9" w:rsidRPr="00E636EB" w:rsidRDefault="000B72F9" w:rsidP="001C32F4">
            <w:pPr>
              <w:rPr>
                <w:bCs/>
                <w:lang w:val="sr-Cyrl-CS"/>
              </w:rPr>
            </w:pPr>
            <w:r w:rsidRPr="00E636EB">
              <w:rPr>
                <w:bCs/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71F4D123" w14:textId="37A0F90F" w:rsidR="000B72F9" w:rsidRPr="001C0A94" w:rsidRDefault="008F3A24" w:rsidP="001C32F4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Значај примарног разврставања кућног отпада у систему управљања отпадом</w:t>
            </w:r>
          </w:p>
        </w:tc>
      </w:tr>
      <w:tr w:rsidR="000B72F9" w14:paraId="0B4793F4" w14:textId="77777777" w:rsidTr="001C32F4">
        <w:tc>
          <w:tcPr>
            <w:tcW w:w="3085" w:type="dxa"/>
          </w:tcPr>
          <w:p w14:paraId="4AD1DBFB" w14:textId="77777777" w:rsidR="000B72F9" w:rsidRDefault="000B72F9" w:rsidP="001C32F4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6FF0FDDA" w14:textId="2CA8295C" w:rsidR="000B72F9" w:rsidRPr="008E6489" w:rsidRDefault="008F3A24" w:rsidP="001C32F4">
            <w:pPr>
              <w:rPr>
                <w:lang w:val="sr-Cyrl-CS"/>
              </w:rPr>
            </w:pPr>
            <w:r>
              <w:rPr>
                <w:lang w:val="sr-Cyrl-CS"/>
              </w:rPr>
              <w:t>20.10.2023</w:t>
            </w:r>
          </w:p>
        </w:tc>
      </w:tr>
      <w:tr w:rsidR="000B72F9" w14:paraId="6D115A44" w14:textId="77777777" w:rsidTr="001C32F4">
        <w:tc>
          <w:tcPr>
            <w:tcW w:w="3085" w:type="dxa"/>
          </w:tcPr>
          <w:p w14:paraId="54039F94" w14:textId="77777777" w:rsidR="000B72F9" w:rsidRDefault="000B72F9" w:rsidP="001C32F4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2A0DC37D" w14:textId="703D5CCA" w:rsidR="000B72F9" w:rsidRPr="00285B6F" w:rsidRDefault="00285B6F" w:rsidP="001C32F4">
            <w:pPr>
              <w:rPr>
                <w:lang w:val="sr-Latn-RS"/>
              </w:rPr>
            </w:pPr>
            <w:r>
              <w:rPr>
                <w:lang w:val="sr-Latn-RS"/>
              </w:rPr>
              <w:t>08</w:t>
            </w:r>
            <w:r w:rsidR="008F3A24">
              <w:rPr>
                <w:lang w:val="sr-Cyrl-RS"/>
              </w:rPr>
              <w:t>.</w:t>
            </w:r>
            <w:r>
              <w:rPr>
                <w:lang w:val="sr-Latn-RS"/>
              </w:rPr>
              <w:t>45</w:t>
            </w:r>
          </w:p>
        </w:tc>
      </w:tr>
      <w:tr w:rsidR="000B72F9" w:rsidRPr="00415D1B" w14:paraId="772A8583" w14:textId="77777777" w:rsidTr="001C32F4">
        <w:tc>
          <w:tcPr>
            <w:tcW w:w="9166" w:type="dxa"/>
            <w:gridSpan w:val="2"/>
          </w:tcPr>
          <w:p w14:paraId="4DC0C3F6" w14:textId="77777777" w:rsidR="000B72F9" w:rsidRPr="00415D1B" w:rsidRDefault="000B72F9" w:rsidP="001C32F4">
            <w:pPr>
              <w:jc w:val="center"/>
              <w:rPr>
                <w:lang w:val="sr-Cyrl-CS"/>
              </w:rPr>
            </w:pPr>
            <w:r w:rsidRPr="00415D1B">
              <w:rPr>
                <w:lang w:val="sr-Cyrl-CS"/>
              </w:rPr>
              <w:t>Чланови испитне комисије</w:t>
            </w:r>
          </w:p>
        </w:tc>
      </w:tr>
      <w:tr w:rsidR="000B72F9" w14:paraId="1C3BD2DC" w14:textId="77777777" w:rsidTr="001C32F4">
        <w:tc>
          <w:tcPr>
            <w:tcW w:w="3085" w:type="dxa"/>
          </w:tcPr>
          <w:p w14:paraId="3550E7EE" w14:textId="77777777" w:rsidR="000B72F9" w:rsidRDefault="000B72F9" w:rsidP="001C32F4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7BDE5A51" w14:textId="735C0F72" w:rsidR="000B72F9" w:rsidRPr="00D55452" w:rsidRDefault="008F3A24" w:rsidP="001C32F4">
            <w:pPr>
              <w:rPr>
                <w:lang w:val="sr-Cyrl-CS"/>
              </w:rPr>
            </w:pPr>
            <w:r>
              <w:rPr>
                <w:lang w:val="sr-Cyrl-CS"/>
              </w:rPr>
              <w:t>Др Јелена Ђуричић Миланковић</w:t>
            </w:r>
          </w:p>
        </w:tc>
      </w:tr>
      <w:tr w:rsidR="000B72F9" w14:paraId="24766C07" w14:textId="77777777" w:rsidTr="001C32F4">
        <w:tc>
          <w:tcPr>
            <w:tcW w:w="3085" w:type="dxa"/>
          </w:tcPr>
          <w:p w14:paraId="3E14F818" w14:textId="77777777" w:rsidR="000B72F9" w:rsidRDefault="000B72F9" w:rsidP="001C32F4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457E9712" w14:textId="2F5CCB9D" w:rsidR="008F3A24" w:rsidRDefault="008F3A24" w:rsidP="001C32F4">
            <w:pPr>
              <w:rPr>
                <w:lang w:val="sr-Cyrl-CS"/>
              </w:rPr>
            </w:pPr>
            <w:r>
              <w:rPr>
                <w:lang w:val="sr-Cyrl-CS"/>
              </w:rPr>
              <w:t>Др Мирјана Антонијевић Николић</w:t>
            </w:r>
          </w:p>
        </w:tc>
      </w:tr>
      <w:tr w:rsidR="000B72F9" w14:paraId="1AAF7525" w14:textId="77777777" w:rsidTr="001C32F4">
        <w:tc>
          <w:tcPr>
            <w:tcW w:w="3085" w:type="dxa"/>
          </w:tcPr>
          <w:p w14:paraId="6E1AFDE4" w14:textId="77777777" w:rsidR="000B72F9" w:rsidRDefault="000B72F9" w:rsidP="001C32F4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1C8AFA42" w14:textId="3BD4A611" w:rsidR="000B72F9" w:rsidRDefault="008F3A24" w:rsidP="001C32F4">
            <w:pPr>
              <w:rPr>
                <w:lang w:val="sr-Cyrl-CS"/>
              </w:rPr>
            </w:pPr>
            <w:r>
              <w:rPr>
                <w:lang w:val="sr-Cyrl-CS"/>
              </w:rPr>
              <w:t>Др Бојан Дамњановић</w:t>
            </w:r>
          </w:p>
        </w:tc>
      </w:tr>
      <w:bookmarkEnd w:id="0"/>
    </w:tbl>
    <w:p w14:paraId="4C90594F" w14:textId="77777777" w:rsidR="00383518" w:rsidRPr="009C7A55" w:rsidRDefault="00383518" w:rsidP="00C4115E">
      <w:pPr>
        <w:spacing w:after="0"/>
        <w:jc w:val="center"/>
        <w:rPr>
          <w:lang w:val="sr-Cyrl-CS"/>
        </w:rPr>
      </w:pPr>
    </w:p>
    <w:sectPr w:rsidR="00383518" w:rsidRPr="009C7A55" w:rsidSect="0068118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wsLA0M7I0MjQ3MTVV0lEKTi0uzszPAykwrAUAfmGpiSwAAAA="/>
  </w:docVars>
  <w:rsids>
    <w:rsidRoot w:val="004D1E43"/>
    <w:rsid w:val="00004CB8"/>
    <w:rsid w:val="00006575"/>
    <w:rsid w:val="000303B2"/>
    <w:rsid w:val="000304A8"/>
    <w:rsid w:val="000310C3"/>
    <w:rsid w:val="00035747"/>
    <w:rsid w:val="00036EC9"/>
    <w:rsid w:val="00036FB5"/>
    <w:rsid w:val="0004149C"/>
    <w:rsid w:val="00041679"/>
    <w:rsid w:val="00045188"/>
    <w:rsid w:val="00051E1F"/>
    <w:rsid w:val="00073EEA"/>
    <w:rsid w:val="0007688E"/>
    <w:rsid w:val="000A10C2"/>
    <w:rsid w:val="000B72F9"/>
    <w:rsid w:val="000C0732"/>
    <w:rsid w:val="000D40F3"/>
    <w:rsid w:val="000D6131"/>
    <w:rsid w:val="000E6EDF"/>
    <w:rsid w:val="000F0DA0"/>
    <w:rsid w:val="0010344C"/>
    <w:rsid w:val="001102D6"/>
    <w:rsid w:val="00123E49"/>
    <w:rsid w:val="00127528"/>
    <w:rsid w:val="00131177"/>
    <w:rsid w:val="00132D2C"/>
    <w:rsid w:val="001524F7"/>
    <w:rsid w:val="00161BD5"/>
    <w:rsid w:val="001644E0"/>
    <w:rsid w:val="001749E5"/>
    <w:rsid w:val="001758F6"/>
    <w:rsid w:val="0019008B"/>
    <w:rsid w:val="0019417F"/>
    <w:rsid w:val="00197338"/>
    <w:rsid w:val="001A1CD0"/>
    <w:rsid w:val="001A5B8E"/>
    <w:rsid w:val="001B51C2"/>
    <w:rsid w:val="001B6CCC"/>
    <w:rsid w:val="001B7257"/>
    <w:rsid w:val="001B7356"/>
    <w:rsid w:val="001C0A94"/>
    <w:rsid w:val="001C5B31"/>
    <w:rsid w:val="001C5B39"/>
    <w:rsid w:val="001D277A"/>
    <w:rsid w:val="001F046C"/>
    <w:rsid w:val="001F3DDE"/>
    <w:rsid w:val="00203543"/>
    <w:rsid w:val="002130E5"/>
    <w:rsid w:val="00246B0B"/>
    <w:rsid w:val="00265860"/>
    <w:rsid w:val="00266681"/>
    <w:rsid w:val="0027155F"/>
    <w:rsid w:val="002738CC"/>
    <w:rsid w:val="00277BC3"/>
    <w:rsid w:val="00280F69"/>
    <w:rsid w:val="00285B6F"/>
    <w:rsid w:val="00292BA6"/>
    <w:rsid w:val="0029569A"/>
    <w:rsid w:val="00295BCC"/>
    <w:rsid w:val="00295F48"/>
    <w:rsid w:val="002A00C0"/>
    <w:rsid w:val="002A3BE4"/>
    <w:rsid w:val="002A7DBB"/>
    <w:rsid w:val="002B2F13"/>
    <w:rsid w:val="002C13AA"/>
    <w:rsid w:val="002D4228"/>
    <w:rsid w:val="002F648C"/>
    <w:rsid w:val="00304E5E"/>
    <w:rsid w:val="00304F04"/>
    <w:rsid w:val="00334F34"/>
    <w:rsid w:val="00336690"/>
    <w:rsid w:val="00340AD8"/>
    <w:rsid w:val="00352EA5"/>
    <w:rsid w:val="00354BAB"/>
    <w:rsid w:val="0035651C"/>
    <w:rsid w:val="00370294"/>
    <w:rsid w:val="00370AC1"/>
    <w:rsid w:val="0037371D"/>
    <w:rsid w:val="00380BFB"/>
    <w:rsid w:val="00383518"/>
    <w:rsid w:val="003B20E5"/>
    <w:rsid w:val="003B7430"/>
    <w:rsid w:val="003B7DB0"/>
    <w:rsid w:val="003C68AA"/>
    <w:rsid w:val="003D0F53"/>
    <w:rsid w:val="003D1ECD"/>
    <w:rsid w:val="003D5B25"/>
    <w:rsid w:val="003E07E1"/>
    <w:rsid w:val="003E0F42"/>
    <w:rsid w:val="003E2A42"/>
    <w:rsid w:val="004008E6"/>
    <w:rsid w:val="004029DB"/>
    <w:rsid w:val="00413AA2"/>
    <w:rsid w:val="00415C95"/>
    <w:rsid w:val="00415D1B"/>
    <w:rsid w:val="00430EDC"/>
    <w:rsid w:val="004367B8"/>
    <w:rsid w:val="00443367"/>
    <w:rsid w:val="0046186D"/>
    <w:rsid w:val="0046383E"/>
    <w:rsid w:val="0048750C"/>
    <w:rsid w:val="00491558"/>
    <w:rsid w:val="004B19EE"/>
    <w:rsid w:val="004B3484"/>
    <w:rsid w:val="004C2586"/>
    <w:rsid w:val="004C3E36"/>
    <w:rsid w:val="004D1E43"/>
    <w:rsid w:val="004E09AF"/>
    <w:rsid w:val="004E62AB"/>
    <w:rsid w:val="004E65A9"/>
    <w:rsid w:val="004F7C3F"/>
    <w:rsid w:val="00504191"/>
    <w:rsid w:val="005126AC"/>
    <w:rsid w:val="00513D6D"/>
    <w:rsid w:val="00514B49"/>
    <w:rsid w:val="005158EA"/>
    <w:rsid w:val="00516264"/>
    <w:rsid w:val="00527961"/>
    <w:rsid w:val="0053200A"/>
    <w:rsid w:val="00536FB0"/>
    <w:rsid w:val="00543B97"/>
    <w:rsid w:val="00563D0D"/>
    <w:rsid w:val="005730CA"/>
    <w:rsid w:val="00587799"/>
    <w:rsid w:val="00587D86"/>
    <w:rsid w:val="0059060B"/>
    <w:rsid w:val="00595489"/>
    <w:rsid w:val="005A1A36"/>
    <w:rsid w:val="005B10B7"/>
    <w:rsid w:val="005E3649"/>
    <w:rsid w:val="005F25D0"/>
    <w:rsid w:val="00603857"/>
    <w:rsid w:val="006053A2"/>
    <w:rsid w:val="0061247A"/>
    <w:rsid w:val="00612991"/>
    <w:rsid w:val="00615FBB"/>
    <w:rsid w:val="00620927"/>
    <w:rsid w:val="00632006"/>
    <w:rsid w:val="006350F6"/>
    <w:rsid w:val="00644622"/>
    <w:rsid w:val="00656AC5"/>
    <w:rsid w:val="00676FB9"/>
    <w:rsid w:val="00677C7B"/>
    <w:rsid w:val="00681184"/>
    <w:rsid w:val="00683191"/>
    <w:rsid w:val="00690CF8"/>
    <w:rsid w:val="006961D8"/>
    <w:rsid w:val="006965FF"/>
    <w:rsid w:val="006A12CE"/>
    <w:rsid w:val="006A35AB"/>
    <w:rsid w:val="006B3797"/>
    <w:rsid w:val="006B6888"/>
    <w:rsid w:val="006C4C0D"/>
    <w:rsid w:val="006C7517"/>
    <w:rsid w:val="006D319C"/>
    <w:rsid w:val="006E2154"/>
    <w:rsid w:val="006E4051"/>
    <w:rsid w:val="006F5D66"/>
    <w:rsid w:val="007105ED"/>
    <w:rsid w:val="00730A52"/>
    <w:rsid w:val="00730AE8"/>
    <w:rsid w:val="007344A9"/>
    <w:rsid w:val="0073651D"/>
    <w:rsid w:val="00741F6E"/>
    <w:rsid w:val="007472FD"/>
    <w:rsid w:val="00750D3E"/>
    <w:rsid w:val="00753688"/>
    <w:rsid w:val="00755944"/>
    <w:rsid w:val="0077282A"/>
    <w:rsid w:val="00781563"/>
    <w:rsid w:val="007918C8"/>
    <w:rsid w:val="00793551"/>
    <w:rsid w:val="00797614"/>
    <w:rsid w:val="007A6892"/>
    <w:rsid w:val="007B3727"/>
    <w:rsid w:val="007C08C7"/>
    <w:rsid w:val="007C120E"/>
    <w:rsid w:val="007C4425"/>
    <w:rsid w:val="007D511B"/>
    <w:rsid w:val="007E21CC"/>
    <w:rsid w:val="007E59F9"/>
    <w:rsid w:val="007F1142"/>
    <w:rsid w:val="007F2AEF"/>
    <w:rsid w:val="00803558"/>
    <w:rsid w:val="00805E25"/>
    <w:rsid w:val="00806E55"/>
    <w:rsid w:val="00810668"/>
    <w:rsid w:val="00813440"/>
    <w:rsid w:val="00814408"/>
    <w:rsid w:val="008148B4"/>
    <w:rsid w:val="0083469B"/>
    <w:rsid w:val="00845A14"/>
    <w:rsid w:val="0085611A"/>
    <w:rsid w:val="00856486"/>
    <w:rsid w:val="0086048B"/>
    <w:rsid w:val="00865E46"/>
    <w:rsid w:val="0086634A"/>
    <w:rsid w:val="00874EAE"/>
    <w:rsid w:val="00880E08"/>
    <w:rsid w:val="00881003"/>
    <w:rsid w:val="00881E11"/>
    <w:rsid w:val="0089596A"/>
    <w:rsid w:val="00895E74"/>
    <w:rsid w:val="008A25FB"/>
    <w:rsid w:val="008A43E0"/>
    <w:rsid w:val="008A723E"/>
    <w:rsid w:val="008B2F4D"/>
    <w:rsid w:val="008C1C0B"/>
    <w:rsid w:val="008D2231"/>
    <w:rsid w:val="008D337F"/>
    <w:rsid w:val="008D352E"/>
    <w:rsid w:val="008D3FD6"/>
    <w:rsid w:val="008E2393"/>
    <w:rsid w:val="008E6489"/>
    <w:rsid w:val="008F3A24"/>
    <w:rsid w:val="00912953"/>
    <w:rsid w:val="00923620"/>
    <w:rsid w:val="009329D3"/>
    <w:rsid w:val="0093696F"/>
    <w:rsid w:val="00955E89"/>
    <w:rsid w:val="009660B4"/>
    <w:rsid w:val="0097112B"/>
    <w:rsid w:val="00971F1E"/>
    <w:rsid w:val="00977C71"/>
    <w:rsid w:val="00980F9B"/>
    <w:rsid w:val="00987183"/>
    <w:rsid w:val="009A1506"/>
    <w:rsid w:val="009A57E5"/>
    <w:rsid w:val="009B0944"/>
    <w:rsid w:val="009B3C1E"/>
    <w:rsid w:val="009B4979"/>
    <w:rsid w:val="009B4FF7"/>
    <w:rsid w:val="009C771D"/>
    <w:rsid w:val="009C7A55"/>
    <w:rsid w:val="009D3D50"/>
    <w:rsid w:val="009E22E2"/>
    <w:rsid w:val="009F3D0C"/>
    <w:rsid w:val="009F60E8"/>
    <w:rsid w:val="00A0362F"/>
    <w:rsid w:val="00A063D9"/>
    <w:rsid w:val="00A0712F"/>
    <w:rsid w:val="00A20EBB"/>
    <w:rsid w:val="00A23490"/>
    <w:rsid w:val="00A43229"/>
    <w:rsid w:val="00A558B4"/>
    <w:rsid w:val="00A5612D"/>
    <w:rsid w:val="00A60310"/>
    <w:rsid w:val="00A642FE"/>
    <w:rsid w:val="00A64EA3"/>
    <w:rsid w:val="00A71B34"/>
    <w:rsid w:val="00A76E1E"/>
    <w:rsid w:val="00A826A5"/>
    <w:rsid w:val="00A83955"/>
    <w:rsid w:val="00A92393"/>
    <w:rsid w:val="00AA4D77"/>
    <w:rsid w:val="00AB0CED"/>
    <w:rsid w:val="00AB45C4"/>
    <w:rsid w:val="00AC2AA9"/>
    <w:rsid w:val="00AD175B"/>
    <w:rsid w:val="00AD455F"/>
    <w:rsid w:val="00AD49DE"/>
    <w:rsid w:val="00AD57DC"/>
    <w:rsid w:val="00AE11B8"/>
    <w:rsid w:val="00AF5ED0"/>
    <w:rsid w:val="00B1129D"/>
    <w:rsid w:val="00B22EC3"/>
    <w:rsid w:val="00B35387"/>
    <w:rsid w:val="00B35EE9"/>
    <w:rsid w:val="00B4178E"/>
    <w:rsid w:val="00B4308E"/>
    <w:rsid w:val="00B526F8"/>
    <w:rsid w:val="00B7011B"/>
    <w:rsid w:val="00B741E8"/>
    <w:rsid w:val="00B7436D"/>
    <w:rsid w:val="00B929C2"/>
    <w:rsid w:val="00B94BCF"/>
    <w:rsid w:val="00B962B1"/>
    <w:rsid w:val="00BA2F90"/>
    <w:rsid w:val="00BA3571"/>
    <w:rsid w:val="00BA6CD4"/>
    <w:rsid w:val="00BB390F"/>
    <w:rsid w:val="00BB634B"/>
    <w:rsid w:val="00BC53B2"/>
    <w:rsid w:val="00BD1DB2"/>
    <w:rsid w:val="00BD5463"/>
    <w:rsid w:val="00BE15D8"/>
    <w:rsid w:val="00BE51A2"/>
    <w:rsid w:val="00BE5493"/>
    <w:rsid w:val="00BE79BB"/>
    <w:rsid w:val="00BF2E50"/>
    <w:rsid w:val="00C00F00"/>
    <w:rsid w:val="00C03956"/>
    <w:rsid w:val="00C04926"/>
    <w:rsid w:val="00C1302D"/>
    <w:rsid w:val="00C23B21"/>
    <w:rsid w:val="00C4115E"/>
    <w:rsid w:val="00C447D7"/>
    <w:rsid w:val="00C56AED"/>
    <w:rsid w:val="00C65056"/>
    <w:rsid w:val="00C80C9F"/>
    <w:rsid w:val="00C83B83"/>
    <w:rsid w:val="00C852BF"/>
    <w:rsid w:val="00CA6CCC"/>
    <w:rsid w:val="00CC05AC"/>
    <w:rsid w:val="00CC1841"/>
    <w:rsid w:val="00CC67C9"/>
    <w:rsid w:val="00CE0F3A"/>
    <w:rsid w:val="00CF2F51"/>
    <w:rsid w:val="00D115C3"/>
    <w:rsid w:val="00D15B73"/>
    <w:rsid w:val="00D17591"/>
    <w:rsid w:val="00D23904"/>
    <w:rsid w:val="00D24710"/>
    <w:rsid w:val="00D306CD"/>
    <w:rsid w:val="00D33759"/>
    <w:rsid w:val="00D47027"/>
    <w:rsid w:val="00D5062E"/>
    <w:rsid w:val="00D50AAC"/>
    <w:rsid w:val="00D51BD4"/>
    <w:rsid w:val="00D53A4C"/>
    <w:rsid w:val="00D54A0E"/>
    <w:rsid w:val="00D55452"/>
    <w:rsid w:val="00D60F65"/>
    <w:rsid w:val="00D766E5"/>
    <w:rsid w:val="00D82016"/>
    <w:rsid w:val="00D83CCB"/>
    <w:rsid w:val="00D93101"/>
    <w:rsid w:val="00DA20B4"/>
    <w:rsid w:val="00DA638C"/>
    <w:rsid w:val="00DA750C"/>
    <w:rsid w:val="00DC7127"/>
    <w:rsid w:val="00DD5085"/>
    <w:rsid w:val="00DE12DD"/>
    <w:rsid w:val="00DF417C"/>
    <w:rsid w:val="00E02284"/>
    <w:rsid w:val="00E105A5"/>
    <w:rsid w:val="00E1093C"/>
    <w:rsid w:val="00E2478D"/>
    <w:rsid w:val="00E32675"/>
    <w:rsid w:val="00E333C9"/>
    <w:rsid w:val="00E432F5"/>
    <w:rsid w:val="00E5183D"/>
    <w:rsid w:val="00E52D60"/>
    <w:rsid w:val="00E620FC"/>
    <w:rsid w:val="00E636EB"/>
    <w:rsid w:val="00E703E3"/>
    <w:rsid w:val="00E713A7"/>
    <w:rsid w:val="00E72DC3"/>
    <w:rsid w:val="00E82DBA"/>
    <w:rsid w:val="00E8555F"/>
    <w:rsid w:val="00E8602C"/>
    <w:rsid w:val="00EA50C6"/>
    <w:rsid w:val="00EB3CE8"/>
    <w:rsid w:val="00EC1A8A"/>
    <w:rsid w:val="00EC1DE3"/>
    <w:rsid w:val="00EC367A"/>
    <w:rsid w:val="00ED311C"/>
    <w:rsid w:val="00ED65D6"/>
    <w:rsid w:val="00EE454B"/>
    <w:rsid w:val="00EF5C87"/>
    <w:rsid w:val="00F014DF"/>
    <w:rsid w:val="00F07435"/>
    <w:rsid w:val="00F12D53"/>
    <w:rsid w:val="00F147E0"/>
    <w:rsid w:val="00F159A4"/>
    <w:rsid w:val="00F17DCA"/>
    <w:rsid w:val="00F322AE"/>
    <w:rsid w:val="00F44FB9"/>
    <w:rsid w:val="00F459FF"/>
    <w:rsid w:val="00F45B1E"/>
    <w:rsid w:val="00F47B1A"/>
    <w:rsid w:val="00F5643C"/>
    <w:rsid w:val="00F66E42"/>
    <w:rsid w:val="00F74479"/>
    <w:rsid w:val="00F8149A"/>
    <w:rsid w:val="00F839AB"/>
    <w:rsid w:val="00F83FA3"/>
    <w:rsid w:val="00F87C8D"/>
    <w:rsid w:val="00F908E7"/>
    <w:rsid w:val="00F975F0"/>
    <w:rsid w:val="00F97FB9"/>
    <w:rsid w:val="00FB36D2"/>
    <w:rsid w:val="00FC0154"/>
    <w:rsid w:val="00FE4B7F"/>
    <w:rsid w:val="00FE6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AEB123"/>
  <w15:docId w15:val="{A8C03B11-6D9E-4FB1-87EE-0E357C3881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r-Latn-CS" w:eastAsia="sr-Latn-C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65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D1E4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30A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0AE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0AE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0A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0AE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036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0</TotalTime>
  <Pages>1</Pages>
  <Words>72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</dc:creator>
  <cp:keywords/>
  <dc:description/>
  <cp:lastModifiedBy>Danijel Čabarkapa</cp:lastModifiedBy>
  <cp:revision>217</cp:revision>
  <cp:lastPrinted>2019-07-01T11:00:00Z</cp:lastPrinted>
  <dcterms:created xsi:type="dcterms:W3CDTF">2019-03-01T07:33:00Z</dcterms:created>
  <dcterms:modified xsi:type="dcterms:W3CDTF">2023-10-17T09:36:00Z</dcterms:modified>
</cp:coreProperties>
</file>